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37951" w14:textId="77777777" w:rsidR="00ED2D2B" w:rsidRPr="00132819" w:rsidRDefault="00ED2D2B" w:rsidP="00ED2D2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32819"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 w:rsidRPr="00132819">
        <w:rPr>
          <w:rFonts w:ascii="Times New Roman" w:hAnsi="Times New Roman" w:cs="Times New Roman"/>
          <w:b/>
          <w:bCs/>
          <w:sz w:val="19"/>
          <w:szCs w:val="19"/>
          <w:u w:val="single"/>
        </w:rPr>
        <w:t>RE</w:t>
      </w:r>
      <w:r w:rsidRPr="00132819">
        <w:rPr>
          <w:rFonts w:ascii="Times New Roman" w:hAnsi="Times New Roman" w:cs="Times New Roman"/>
          <w:b/>
          <w:bCs/>
          <w:sz w:val="24"/>
          <w:szCs w:val="24"/>
          <w:u w:val="single"/>
        </w:rPr>
        <w:t>-L</w:t>
      </w:r>
      <w:r w:rsidRPr="00132819">
        <w:rPr>
          <w:rFonts w:ascii="Times New Roman" w:hAnsi="Times New Roman" w:cs="Times New Roman"/>
          <w:b/>
          <w:bCs/>
          <w:sz w:val="19"/>
          <w:szCs w:val="19"/>
          <w:u w:val="single"/>
        </w:rPr>
        <w:t>AB</w:t>
      </w:r>
      <w:r w:rsidRPr="00132819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9F1FA70" w14:textId="77777777" w:rsidR="00ED2D2B" w:rsidRDefault="00ED2D2B" w:rsidP="00ED2D2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213E48" w14:textId="77777777" w:rsidR="00ED2D2B" w:rsidRPr="00C15BA0" w:rsidRDefault="00ED2D2B" w:rsidP="00ED2D2B">
      <w:pPr>
        <w:autoSpaceDE w:val="0"/>
        <w:autoSpaceDN w:val="0"/>
        <w:adjustRightInd w:val="0"/>
        <w:spacing w:after="0" w:line="340" w:lineRule="exact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first draft of the program and determine the expected results (in memory or register) after each instruction by hand. </w:t>
      </w:r>
      <w:r w:rsidRPr="00C15BA0">
        <w:rPr>
          <w:rFonts w:ascii="Times New Roman" w:hAnsi="Times New Roman" w:cs="Times New Roman"/>
          <w:b/>
          <w:bCs/>
          <w:sz w:val="24"/>
          <w:szCs w:val="24"/>
          <w:u w:val="single"/>
        </w:rPr>
        <w:t>This must be completed before coming to the lab.</w:t>
      </w:r>
    </w:p>
    <w:p w14:paraId="4D5F0E59" w14:textId="77777777" w:rsidR="00ED2D2B" w:rsidRDefault="00ED2D2B" w:rsidP="00ED2D2B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sz w:val="24"/>
          <w:szCs w:val="24"/>
        </w:rPr>
      </w:pPr>
    </w:p>
    <w:p w14:paraId="52B63D07" w14:textId="77777777" w:rsidR="00ED2D2B" w:rsidRDefault="00ED2D2B" w:rsidP="00ED2D2B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sz w:val="24"/>
          <w:szCs w:val="24"/>
        </w:rPr>
      </w:pPr>
    </w:p>
    <w:p w14:paraId="3450276F" w14:textId="77777777" w:rsidR="00ED2D2B" w:rsidRDefault="00ED2D2B" w:rsidP="00ED2D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32819"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 w:rsidRPr="00132819">
        <w:rPr>
          <w:rFonts w:ascii="Times New Roman" w:hAnsi="Times New Roman" w:cs="Times New Roman"/>
          <w:b/>
          <w:bCs/>
          <w:sz w:val="19"/>
          <w:szCs w:val="19"/>
          <w:u w:val="single"/>
        </w:rPr>
        <w:t xml:space="preserve">ROGRAMMING </w:t>
      </w:r>
      <w:r w:rsidRPr="00132819">
        <w:rPr>
          <w:rFonts w:ascii="Times New Roman" w:hAnsi="Times New Roman" w:cs="Times New Roman"/>
          <w:b/>
          <w:bCs/>
          <w:sz w:val="24"/>
          <w:szCs w:val="24"/>
          <w:u w:val="single"/>
        </w:rPr>
        <w:t>A</w:t>
      </w:r>
      <w:r w:rsidRPr="00132819">
        <w:rPr>
          <w:rFonts w:ascii="Times New Roman" w:hAnsi="Times New Roman" w:cs="Times New Roman"/>
          <w:b/>
          <w:bCs/>
          <w:sz w:val="19"/>
          <w:szCs w:val="19"/>
          <w:u w:val="single"/>
        </w:rPr>
        <w:t>SSIGNMENT</w:t>
      </w:r>
      <w:r w:rsidRPr="00132819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205AAC4" w14:textId="0691C6B6" w:rsidR="00ED2D2B" w:rsidRDefault="00ED2D2B" w:rsidP="00ED2D2B">
      <w:pPr>
        <w:autoSpaceDE w:val="0"/>
        <w:autoSpaceDN w:val="0"/>
        <w:adjustRightInd w:val="0"/>
        <w:spacing w:after="0" w:line="36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4C0981" w:rsidRPr="004C0981">
        <w:rPr>
          <w:rFonts w:ascii="Times New Roman" w:hAnsi="Times New Roman" w:cs="Times New Roman"/>
          <w:b/>
          <w:bCs/>
          <w:sz w:val="24"/>
          <w:szCs w:val="24"/>
        </w:rPr>
        <w:t xml:space="preserve">ONE </w:t>
      </w:r>
      <w:r w:rsidRPr="004C0981">
        <w:rPr>
          <w:rFonts w:ascii="Times New Roman" w:hAnsi="Times New Roman" w:cs="Times New Roman"/>
          <w:b/>
          <w:bCs/>
          <w:sz w:val="24"/>
          <w:szCs w:val="24"/>
        </w:rPr>
        <w:t>assembly program</w:t>
      </w:r>
      <w:r>
        <w:rPr>
          <w:rFonts w:ascii="Times New Roman" w:hAnsi="Times New Roman" w:cs="Times New Roman"/>
          <w:sz w:val="24"/>
          <w:szCs w:val="24"/>
        </w:rPr>
        <w:t xml:space="preserve"> to perform the following tasks. </w:t>
      </w:r>
      <w:r w:rsidRPr="00C15BA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Include brief comments explaining </w:t>
      </w:r>
      <w:r w:rsidR="004E639E">
        <w:rPr>
          <w:rFonts w:ascii="Times New Roman" w:hAnsi="Times New Roman" w:cs="Times New Roman"/>
          <w:b/>
          <w:bCs/>
          <w:sz w:val="24"/>
          <w:szCs w:val="24"/>
          <w:u w:val="single"/>
        </w:rPr>
        <w:t>the code</w:t>
      </w:r>
      <w:r w:rsidRPr="00C15BA0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Your code should do the </w:t>
      </w:r>
      <w:r w:rsidR="004E639E">
        <w:rPr>
          <w:rFonts w:ascii="Times New Roman" w:hAnsi="Times New Roman" w:cs="Times New Roman"/>
          <w:sz w:val="24"/>
          <w:szCs w:val="24"/>
        </w:rPr>
        <w:t>following: -</w:t>
      </w:r>
    </w:p>
    <w:p w14:paraId="60F12043" w14:textId="77777777" w:rsidR="004C0981" w:rsidRDefault="004C0981" w:rsidP="00ED2D2B">
      <w:pPr>
        <w:autoSpaceDE w:val="0"/>
        <w:autoSpaceDN w:val="0"/>
        <w:adjustRightInd w:val="0"/>
        <w:spacing w:after="0" w:line="360" w:lineRule="exact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5038A99B" w14:textId="6EE4F753" w:rsidR="00ED2D2B" w:rsidRDefault="00ED2D2B" w:rsidP="00ED2D2B">
      <w:pPr>
        <w:autoSpaceDE w:val="0"/>
        <w:autoSpaceDN w:val="0"/>
        <w:adjustRightInd w:val="0"/>
        <w:spacing w:after="0" w:line="360" w:lineRule="exact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1298C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In the </w:t>
      </w: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data </w:t>
      </w:r>
      <w:r w:rsidRPr="0071298C">
        <w:rPr>
          <w:rFonts w:ascii="Times New Roman" w:hAnsi="Times New Roman" w:cs="Times New Roman"/>
          <w:b/>
          <w:bCs/>
          <w:sz w:val="26"/>
          <w:szCs w:val="26"/>
          <w:u w:val="single"/>
        </w:rPr>
        <w:t>section</w:t>
      </w:r>
    </w:p>
    <w:p w14:paraId="13E79D8A" w14:textId="2AE7939F" w:rsidR="005A3C6A" w:rsidRDefault="005A3C6A" w:rsidP="005A3C6A">
      <w:pPr>
        <w:pStyle w:val="ListParagraph"/>
        <w:numPr>
          <w:ilvl w:val="0"/>
          <w:numId w:val="45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n array of bytes that has four elements called </w:t>
      </w:r>
      <w:r w:rsidRPr="005A3C6A">
        <w:rPr>
          <w:rFonts w:ascii="Times New Roman" w:hAnsi="Times New Roman" w:cs="Times New Roman"/>
          <w:sz w:val="24"/>
          <w:szCs w:val="24"/>
        </w:rPr>
        <w:t>Array1_bytes</w:t>
      </w:r>
      <w:r>
        <w:rPr>
          <w:rFonts w:ascii="Times New Roman" w:hAnsi="Times New Roman" w:cs="Times New Roman"/>
          <w:sz w:val="24"/>
          <w:szCs w:val="24"/>
        </w:rPr>
        <w:t xml:space="preserve"> and initialize it with </w:t>
      </w:r>
      <w:r w:rsidRPr="005A3C6A">
        <w:rPr>
          <w:rFonts w:ascii="Times New Roman" w:hAnsi="Times New Roman" w:cs="Times New Roman"/>
          <w:sz w:val="24"/>
          <w:szCs w:val="24"/>
        </w:rPr>
        <w:t xml:space="preserve">2, 3, 0xFE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5A3C6A">
        <w:rPr>
          <w:rFonts w:ascii="Times New Roman" w:hAnsi="Times New Roman" w:cs="Times New Roman"/>
          <w:sz w:val="24"/>
          <w:szCs w:val="24"/>
        </w:rPr>
        <w:t>0xFF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E0D0E12" w14:textId="5696B4AD" w:rsidR="005A3C6A" w:rsidRDefault="005A3C6A" w:rsidP="005A3C6A">
      <w:pPr>
        <w:pStyle w:val="ListParagraph"/>
        <w:numPr>
          <w:ilvl w:val="0"/>
          <w:numId w:val="45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n array of words that has four elements called </w:t>
      </w:r>
      <w:r w:rsidRPr="005A3C6A">
        <w:rPr>
          <w:rFonts w:ascii="Times New Roman" w:hAnsi="Times New Roman" w:cs="Times New Roman"/>
          <w:sz w:val="24"/>
          <w:szCs w:val="24"/>
        </w:rPr>
        <w:t xml:space="preserve">Array1_Signed_Words </w:t>
      </w:r>
      <w:r>
        <w:rPr>
          <w:rFonts w:ascii="Times New Roman" w:hAnsi="Times New Roman" w:cs="Times New Roman"/>
          <w:sz w:val="24"/>
          <w:szCs w:val="24"/>
        </w:rPr>
        <w:t>and initialize it with zeros.</w:t>
      </w:r>
    </w:p>
    <w:p w14:paraId="45095169" w14:textId="55B2BDD3" w:rsidR="005A3C6A" w:rsidRDefault="005A3C6A" w:rsidP="005A3C6A">
      <w:pPr>
        <w:pStyle w:val="ListParagraph"/>
        <w:numPr>
          <w:ilvl w:val="0"/>
          <w:numId w:val="45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n array of words that has four elements called </w:t>
      </w:r>
      <w:r w:rsidRPr="005A3C6A">
        <w:rPr>
          <w:rFonts w:ascii="Times New Roman" w:hAnsi="Times New Roman" w:cs="Times New Roman"/>
          <w:sz w:val="24"/>
          <w:szCs w:val="24"/>
        </w:rPr>
        <w:t xml:space="preserve">Array1_unsigned_Words </w:t>
      </w:r>
      <w:r>
        <w:rPr>
          <w:rFonts w:ascii="Times New Roman" w:hAnsi="Times New Roman" w:cs="Times New Roman"/>
          <w:sz w:val="24"/>
          <w:szCs w:val="24"/>
        </w:rPr>
        <w:t>and initialize it with zeros.</w:t>
      </w:r>
    </w:p>
    <w:p w14:paraId="11850948" w14:textId="62464D95" w:rsidR="005A3C6A" w:rsidRDefault="005A3C6A" w:rsidP="005A3C6A">
      <w:pPr>
        <w:pStyle w:val="ListParagraph"/>
        <w:numPr>
          <w:ilvl w:val="0"/>
          <w:numId w:val="45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n array of words that has four elements called </w:t>
      </w:r>
      <w:r w:rsidRPr="005A3C6A">
        <w:rPr>
          <w:rFonts w:ascii="Times New Roman" w:hAnsi="Times New Roman" w:cs="Times New Roman"/>
          <w:sz w:val="24"/>
          <w:szCs w:val="24"/>
        </w:rPr>
        <w:t xml:space="preserve">Array1_Add_Words </w:t>
      </w:r>
      <w:r>
        <w:rPr>
          <w:rFonts w:ascii="Times New Roman" w:hAnsi="Times New Roman" w:cs="Times New Roman"/>
          <w:sz w:val="24"/>
          <w:szCs w:val="24"/>
        </w:rPr>
        <w:t>and initialize it with zeros.</w:t>
      </w:r>
    </w:p>
    <w:p w14:paraId="37C1C45B" w14:textId="444E4E1A" w:rsidR="005A3C6A" w:rsidRDefault="005A3C6A" w:rsidP="005A3C6A">
      <w:pPr>
        <w:pStyle w:val="ListParagraph"/>
        <w:numPr>
          <w:ilvl w:val="0"/>
          <w:numId w:val="45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n array of words that has four elements called </w:t>
      </w:r>
      <w:r w:rsidRPr="005A3C6A">
        <w:rPr>
          <w:rFonts w:ascii="Times New Roman" w:hAnsi="Times New Roman" w:cs="Times New Roman"/>
          <w:sz w:val="24"/>
          <w:szCs w:val="24"/>
        </w:rPr>
        <w:t xml:space="preserve">Array1_Mul_Words </w:t>
      </w:r>
      <w:r>
        <w:rPr>
          <w:rFonts w:ascii="Times New Roman" w:hAnsi="Times New Roman" w:cs="Times New Roman"/>
          <w:sz w:val="24"/>
          <w:szCs w:val="24"/>
        </w:rPr>
        <w:t>and initialize it with zeros.</w:t>
      </w:r>
    </w:p>
    <w:p w14:paraId="6E9E2BF5" w14:textId="3A58A10D" w:rsidR="005A3C6A" w:rsidRPr="005A3C6A" w:rsidRDefault="005A3C6A" w:rsidP="005A3C6A">
      <w:pPr>
        <w:pStyle w:val="ListParagraph"/>
        <w:numPr>
          <w:ilvl w:val="0"/>
          <w:numId w:val="45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n array of words that has four elements called </w:t>
      </w:r>
      <w:r w:rsidRPr="005A3C6A">
        <w:rPr>
          <w:rFonts w:ascii="Times New Roman" w:hAnsi="Times New Roman" w:cs="Times New Roman"/>
          <w:sz w:val="24"/>
          <w:szCs w:val="24"/>
        </w:rPr>
        <w:t xml:space="preserve">Array1_Div_Words </w:t>
      </w:r>
      <w:r>
        <w:rPr>
          <w:rFonts w:ascii="Times New Roman" w:hAnsi="Times New Roman" w:cs="Times New Roman"/>
          <w:sz w:val="24"/>
          <w:szCs w:val="24"/>
        </w:rPr>
        <w:t>and initialize it with zeros.</w:t>
      </w:r>
    </w:p>
    <w:p w14:paraId="0393C26E" w14:textId="77777777" w:rsidR="005A3C6A" w:rsidRDefault="005A3C6A" w:rsidP="005A3C6A">
      <w:pPr>
        <w:pStyle w:val="ListParagraph"/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jc w:val="both"/>
        <w:rPr>
          <w:rFonts w:ascii="Times New Roman" w:hAnsi="Times New Roman" w:cs="Times New Roman"/>
          <w:sz w:val="24"/>
          <w:szCs w:val="24"/>
        </w:rPr>
      </w:pPr>
    </w:p>
    <w:p w14:paraId="104BA86A" w14:textId="7D04A743" w:rsidR="00ED2D2B" w:rsidRPr="006C0E81" w:rsidRDefault="00754364" w:rsidP="006C0E81">
      <w:pPr>
        <w:autoSpaceDE w:val="0"/>
        <w:autoSpaceDN w:val="0"/>
        <w:adjustRightInd w:val="0"/>
        <w:spacing w:after="0" w:line="360" w:lineRule="exact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In the </w:t>
      </w:r>
      <w:r w:rsidR="006C0E81">
        <w:rPr>
          <w:rFonts w:ascii="Times New Roman" w:hAnsi="Times New Roman" w:cs="Times New Roman"/>
          <w:b/>
          <w:bCs/>
          <w:sz w:val="26"/>
          <w:szCs w:val="26"/>
          <w:u w:val="single"/>
        </w:rPr>
        <w:t>Code region</w:t>
      </w:r>
    </w:p>
    <w:p w14:paraId="190787A1" w14:textId="4FC1F96C" w:rsidR="005A3C6A" w:rsidRDefault="005A3C6A" w:rsidP="005A3C6A">
      <w:p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5A3C6A">
        <w:rPr>
          <w:rFonts w:ascii="Times New Roman" w:hAnsi="Times New Roman" w:cs="Times New Roman"/>
          <w:sz w:val="24"/>
          <w:szCs w:val="24"/>
        </w:rPr>
        <w:t>Write a code to do the following:-</w:t>
      </w:r>
    </w:p>
    <w:p w14:paraId="5F8A75D4" w14:textId="1C121A17" w:rsidR="005A3C6A" w:rsidRDefault="005A3C6A" w:rsidP="005A3C6A">
      <w:pPr>
        <w:pStyle w:val="ListParagraph"/>
        <w:numPr>
          <w:ilvl w:val="0"/>
          <w:numId w:val="46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 every element in </w:t>
      </w:r>
      <w:r w:rsidRPr="005A3C6A">
        <w:rPr>
          <w:rFonts w:ascii="Times New Roman" w:hAnsi="Times New Roman" w:cs="Times New Roman"/>
          <w:sz w:val="24"/>
          <w:szCs w:val="24"/>
        </w:rPr>
        <w:t>Array1_bytes</w:t>
      </w:r>
      <w:r>
        <w:rPr>
          <w:rFonts w:ascii="Times New Roman" w:hAnsi="Times New Roman" w:cs="Times New Roman"/>
          <w:sz w:val="24"/>
          <w:szCs w:val="24"/>
        </w:rPr>
        <w:t xml:space="preserve"> to a word using signed extension and store the result in </w:t>
      </w:r>
      <w:r w:rsidRPr="005A3C6A">
        <w:rPr>
          <w:rFonts w:ascii="Times New Roman" w:hAnsi="Times New Roman" w:cs="Times New Roman"/>
          <w:sz w:val="24"/>
          <w:szCs w:val="24"/>
        </w:rPr>
        <w:t>Array1_Signed_Wor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20D7FFB" w14:textId="3BCBA5BF" w:rsidR="005A3C6A" w:rsidRPr="005A3C6A" w:rsidRDefault="005A3C6A" w:rsidP="005A3C6A">
      <w:pPr>
        <w:pStyle w:val="ListParagraph"/>
        <w:numPr>
          <w:ilvl w:val="0"/>
          <w:numId w:val="46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 every element in </w:t>
      </w:r>
      <w:r w:rsidRPr="005A3C6A">
        <w:rPr>
          <w:rFonts w:ascii="Times New Roman" w:hAnsi="Times New Roman" w:cs="Times New Roman"/>
          <w:sz w:val="24"/>
          <w:szCs w:val="24"/>
        </w:rPr>
        <w:t>Array1_bytes</w:t>
      </w:r>
      <w:r>
        <w:rPr>
          <w:rFonts w:ascii="Times New Roman" w:hAnsi="Times New Roman" w:cs="Times New Roman"/>
          <w:sz w:val="24"/>
          <w:szCs w:val="24"/>
        </w:rPr>
        <w:t xml:space="preserve"> to a word using </w:t>
      </w:r>
      <w:r w:rsidR="00CE423F">
        <w:rPr>
          <w:rFonts w:ascii="Times New Roman" w:hAnsi="Times New Roman" w:cs="Times New Roman"/>
          <w:sz w:val="24"/>
          <w:szCs w:val="24"/>
        </w:rPr>
        <w:t>un</w:t>
      </w:r>
      <w:r>
        <w:rPr>
          <w:rFonts w:ascii="Times New Roman" w:hAnsi="Times New Roman" w:cs="Times New Roman"/>
          <w:sz w:val="24"/>
          <w:szCs w:val="24"/>
        </w:rPr>
        <w:t xml:space="preserve">signed extension and store the result in </w:t>
      </w:r>
      <w:r w:rsidR="00CE423F" w:rsidRPr="005A3C6A">
        <w:rPr>
          <w:rFonts w:ascii="Times New Roman" w:hAnsi="Times New Roman" w:cs="Times New Roman"/>
          <w:sz w:val="24"/>
          <w:szCs w:val="24"/>
        </w:rPr>
        <w:t>Array1_unsigned_Wor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9B25FF" w14:textId="0EBD30A0" w:rsidR="005A3C6A" w:rsidRDefault="00CE423F" w:rsidP="005A3C6A">
      <w:pPr>
        <w:pStyle w:val="ListParagraph"/>
        <w:numPr>
          <w:ilvl w:val="0"/>
          <w:numId w:val="46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every corresponding elements in the arrays </w:t>
      </w:r>
      <w:r w:rsidRPr="005A3C6A">
        <w:rPr>
          <w:rFonts w:ascii="Times New Roman" w:hAnsi="Times New Roman" w:cs="Times New Roman"/>
          <w:sz w:val="24"/>
          <w:szCs w:val="24"/>
        </w:rPr>
        <w:t>Array1_unsigned_Word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A3C6A">
        <w:rPr>
          <w:rFonts w:ascii="Times New Roman" w:hAnsi="Times New Roman" w:cs="Times New Roman"/>
          <w:sz w:val="24"/>
          <w:szCs w:val="24"/>
        </w:rPr>
        <w:t>Array1_Signed_Words</w:t>
      </w:r>
      <w:r>
        <w:rPr>
          <w:rFonts w:ascii="Times New Roman" w:hAnsi="Times New Roman" w:cs="Times New Roman"/>
          <w:sz w:val="24"/>
          <w:szCs w:val="24"/>
        </w:rPr>
        <w:t xml:space="preserve"> and store the result in </w:t>
      </w:r>
      <w:r w:rsidRPr="005A3C6A">
        <w:rPr>
          <w:rFonts w:ascii="Times New Roman" w:hAnsi="Times New Roman" w:cs="Times New Roman"/>
          <w:sz w:val="24"/>
          <w:szCs w:val="24"/>
        </w:rPr>
        <w:t>Array1_Add_Wor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5877AEE" w14:textId="29702187" w:rsidR="00CE423F" w:rsidRDefault="00CE423F" w:rsidP="00CE423F">
      <w:pPr>
        <w:pStyle w:val="ListParagraph"/>
        <w:numPr>
          <w:ilvl w:val="0"/>
          <w:numId w:val="46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iply every element in </w:t>
      </w:r>
      <w:r w:rsidRPr="005A3C6A">
        <w:rPr>
          <w:rFonts w:ascii="Times New Roman" w:hAnsi="Times New Roman" w:cs="Times New Roman"/>
          <w:sz w:val="24"/>
          <w:szCs w:val="24"/>
        </w:rPr>
        <w:t>Array1_unsigned_Words</w:t>
      </w:r>
      <w:r>
        <w:rPr>
          <w:rFonts w:ascii="Times New Roman" w:hAnsi="Times New Roman" w:cs="Times New Roman"/>
          <w:sz w:val="24"/>
          <w:szCs w:val="24"/>
        </w:rPr>
        <w:t xml:space="preserve"> by 10 and store the result in </w:t>
      </w:r>
      <w:r w:rsidRPr="00CE423F">
        <w:rPr>
          <w:rFonts w:ascii="Times New Roman" w:hAnsi="Times New Roman" w:cs="Times New Roman"/>
          <w:sz w:val="24"/>
          <w:szCs w:val="24"/>
        </w:rPr>
        <w:t>Array1_Mul_Wor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DC2F5EF" w14:textId="66CAF384" w:rsidR="00CE423F" w:rsidRPr="00CE423F" w:rsidRDefault="00CE423F" w:rsidP="00CE423F">
      <w:pPr>
        <w:pStyle w:val="ListParagraph"/>
        <w:numPr>
          <w:ilvl w:val="0"/>
          <w:numId w:val="46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ide every element in </w:t>
      </w:r>
      <w:r w:rsidRPr="005A3C6A">
        <w:rPr>
          <w:rFonts w:ascii="Times New Roman" w:hAnsi="Times New Roman" w:cs="Times New Roman"/>
          <w:sz w:val="24"/>
          <w:szCs w:val="24"/>
        </w:rPr>
        <w:t>Array1_unsigned_Words</w:t>
      </w:r>
      <w:r>
        <w:rPr>
          <w:rFonts w:ascii="Times New Roman" w:hAnsi="Times New Roman" w:cs="Times New Roman"/>
          <w:sz w:val="24"/>
          <w:szCs w:val="24"/>
        </w:rPr>
        <w:t xml:space="preserve"> by 2 and store the result in </w:t>
      </w:r>
      <w:r w:rsidRPr="005A3C6A">
        <w:rPr>
          <w:rFonts w:ascii="Times New Roman" w:hAnsi="Times New Roman" w:cs="Times New Roman"/>
          <w:sz w:val="24"/>
          <w:szCs w:val="24"/>
        </w:rPr>
        <w:t>Array1_Div_Words</w:t>
      </w:r>
      <w:r>
        <w:rPr>
          <w:rFonts w:ascii="Times New Roman" w:hAnsi="Times New Roman" w:cs="Times New Roman"/>
          <w:sz w:val="24"/>
          <w:szCs w:val="24"/>
        </w:rPr>
        <w:t xml:space="preserve"> using unsigned division.</w:t>
      </w:r>
    </w:p>
    <w:p w14:paraId="5966931D" w14:textId="1C1C4340" w:rsidR="005A3C6A" w:rsidRDefault="00CE423F" w:rsidP="005A3C6A">
      <w:pPr>
        <w:tabs>
          <w:tab w:val="left" w:pos="720"/>
        </w:tabs>
        <w:autoSpaceDE w:val="0"/>
        <w:autoSpaceDN w:val="0"/>
        <w:adjustRightInd w:val="0"/>
        <w:spacing w:after="240" w:line="340" w:lineRule="exac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use the following sequence </w:t>
      </w:r>
    </w:p>
    <w:p w14:paraId="2C321E07" w14:textId="45F41A02" w:rsidR="00C62935" w:rsidRDefault="00C62935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the registers R0, R1, R2, R3, R4, and R5 to point at the beginning addresses of the arrays </w:t>
      </w:r>
      <w:r w:rsidRPr="00C62935">
        <w:rPr>
          <w:rFonts w:ascii="Times New Roman" w:hAnsi="Times New Roman" w:cs="Times New Roman"/>
          <w:sz w:val="24"/>
          <w:szCs w:val="24"/>
        </w:rPr>
        <w:t>Array1_byt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C62935">
        <w:rPr>
          <w:rFonts w:ascii="Times New Roman" w:hAnsi="Times New Roman" w:cs="Times New Roman"/>
          <w:sz w:val="24"/>
          <w:szCs w:val="24"/>
        </w:rPr>
        <w:t>Array1_Signed_Words,</w:t>
      </w:r>
      <w:r w:rsidR="00D36367">
        <w:rPr>
          <w:rFonts w:ascii="Times New Roman" w:hAnsi="Times New Roman" w:cs="Times New Roman"/>
          <w:sz w:val="24"/>
          <w:szCs w:val="24"/>
        </w:rPr>
        <w:t xml:space="preserve"> </w:t>
      </w:r>
      <w:r w:rsidRPr="00C62935">
        <w:rPr>
          <w:rFonts w:ascii="Times New Roman" w:hAnsi="Times New Roman" w:cs="Times New Roman"/>
          <w:sz w:val="24"/>
          <w:szCs w:val="24"/>
        </w:rPr>
        <w:t>Array1_unsigned_Words, Array1_Add_Words, Array1_Mul_Unsigned_Words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C62935">
        <w:rPr>
          <w:rFonts w:ascii="Times New Roman" w:hAnsi="Times New Roman" w:cs="Times New Roman"/>
          <w:sz w:val="24"/>
          <w:szCs w:val="24"/>
        </w:rPr>
        <w:t>Array1_Div_Unsigned_Words</w:t>
      </w:r>
      <w:r>
        <w:rPr>
          <w:rFonts w:ascii="Times New Roman" w:hAnsi="Times New Roman" w:cs="Times New Roman"/>
          <w:sz w:val="24"/>
          <w:szCs w:val="24"/>
        </w:rPr>
        <w:t>, respectively.</w:t>
      </w:r>
    </w:p>
    <w:p w14:paraId="6C843DA0" w14:textId="56537242" w:rsidR="00C62935" w:rsidRDefault="00C62935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 the byte pointed by R0 using unsigned extension and store the result in R6.</w:t>
      </w:r>
    </w:p>
    <w:p w14:paraId="31563879" w14:textId="5068C24D" w:rsidR="00C62935" w:rsidRDefault="00C62935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 the byte pointed by R0 using signed extension and store the result in R</w:t>
      </w:r>
      <w:r w:rsidR="005A37F0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80D41D" w14:textId="1C87C0D4" w:rsidR="00C62935" w:rsidRDefault="005A37F0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R6 in the word pointed by R2.</w:t>
      </w:r>
    </w:p>
    <w:p w14:paraId="73788AED" w14:textId="76CC1F0A" w:rsidR="005A37F0" w:rsidRDefault="005A37F0" w:rsidP="005A37F0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R7 in the word pointed by R1.</w:t>
      </w:r>
    </w:p>
    <w:p w14:paraId="1EFD38CB" w14:textId="213AC7DC" w:rsidR="005A37F0" w:rsidRDefault="005A37F0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R6 and R7 and store the result in the word pointed by R3.</w:t>
      </w:r>
    </w:p>
    <w:p w14:paraId="67120ADA" w14:textId="7EF953C1" w:rsidR="005A37F0" w:rsidRDefault="005A37F0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y R6 by 10 and store the result in the word pointed by R4.</w:t>
      </w:r>
    </w:p>
    <w:p w14:paraId="3E0F1BA2" w14:textId="15DD5560" w:rsidR="005A37F0" w:rsidRDefault="005A37F0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ide </w:t>
      </w:r>
      <w:r w:rsidR="00F95F06">
        <w:rPr>
          <w:rFonts w:ascii="Times New Roman" w:hAnsi="Times New Roman" w:cs="Times New Roman"/>
          <w:sz w:val="24"/>
          <w:szCs w:val="24"/>
        </w:rPr>
        <w:t>R6 by 2 using unsigned division and store the result in the word pointed by R5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21013D" w14:textId="6146CA91" w:rsidR="00F95F06" w:rsidRDefault="00F95F06" w:rsidP="00C62935">
      <w:pPr>
        <w:pStyle w:val="ListParagraph"/>
        <w:numPr>
          <w:ilvl w:val="0"/>
          <w:numId w:val="40"/>
        </w:numPr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 the steps 2-8 three more times – each time you work on one element in the arrays – DO NOT FORGET TO UPDATE THE POINTERS. </w:t>
      </w:r>
    </w:p>
    <w:p w14:paraId="55519E77" w14:textId="49CBFDD1" w:rsidR="00C62935" w:rsidRPr="00C62935" w:rsidRDefault="00F95F06" w:rsidP="00C62935">
      <w:pPr>
        <w:pStyle w:val="ListParagraph"/>
        <w:tabs>
          <w:tab w:val="left" w:pos="720"/>
        </w:tabs>
        <w:autoSpaceDE w:val="0"/>
        <w:autoSpaceDN w:val="0"/>
        <w:adjustRightInd w:val="0"/>
        <w:spacing w:after="240" w:line="340" w:lineRule="exact"/>
        <w:ind w:left="90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the code and record the results in the following table – verify the results 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2846"/>
        <w:gridCol w:w="1762"/>
        <w:gridCol w:w="1710"/>
        <w:gridCol w:w="1710"/>
        <w:gridCol w:w="1710"/>
      </w:tblGrid>
      <w:tr w:rsidR="004C0981" w14:paraId="613FC4AC" w14:textId="77777777" w:rsidTr="0074065C">
        <w:tc>
          <w:tcPr>
            <w:tcW w:w="2846" w:type="dxa"/>
            <w:vAlign w:val="center"/>
          </w:tcPr>
          <w:p w14:paraId="6B68F8CC" w14:textId="31D50A33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rray</w:t>
            </w:r>
          </w:p>
        </w:tc>
        <w:tc>
          <w:tcPr>
            <w:tcW w:w="1762" w:type="dxa"/>
            <w:vAlign w:val="center"/>
          </w:tcPr>
          <w:p w14:paraId="351D9D6D" w14:textId="0363352E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lement 0</w:t>
            </w:r>
          </w:p>
        </w:tc>
        <w:tc>
          <w:tcPr>
            <w:tcW w:w="1710" w:type="dxa"/>
            <w:vAlign w:val="center"/>
          </w:tcPr>
          <w:p w14:paraId="4C2D270E" w14:textId="4BB306D2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lement 1</w:t>
            </w:r>
          </w:p>
        </w:tc>
        <w:tc>
          <w:tcPr>
            <w:tcW w:w="1710" w:type="dxa"/>
            <w:vAlign w:val="center"/>
          </w:tcPr>
          <w:p w14:paraId="7B40105C" w14:textId="763AD2EA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lement 2</w:t>
            </w:r>
          </w:p>
        </w:tc>
        <w:tc>
          <w:tcPr>
            <w:tcW w:w="1710" w:type="dxa"/>
            <w:vAlign w:val="center"/>
          </w:tcPr>
          <w:p w14:paraId="63C0962D" w14:textId="34FA7D23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lement 3</w:t>
            </w:r>
          </w:p>
        </w:tc>
      </w:tr>
      <w:tr w:rsidR="004C0981" w14:paraId="1F29A629" w14:textId="77777777" w:rsidTr="0074065C">
        <w:trPr>
          <w:trHeight w:val="512"/>
        </w:trPr>
        <w:tc>
          <w:tcPr>
            <w:tcW w:w="2846" w:type="dxa"/>
            <w:vAlign w:val="center"/>
          </w:tcPr>
          <w:p w14:paraId="6668D538" w14:textId="52FF3AF5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4C0981">
              <w:rPr>
                <w:rFonts w:ascii="Times New Roman" w:hAnsi="Times New Roman" w:cs="Times New Roman"/>
                <w:sz w:val="26"/>
                <w:szCs w:val="26"/>
              </w:rPr>
              <w:t>Array1_bytes</w:t>
            </w:r>
          </w:p>
        </w:tc>
        <w:tc>
          <w:tcPr>
            <w:tcW w:w="1762" w:type="dxa"/>
            <w:vAlign w:val="center"/>
          </w:tcPr>
          <w:p w14:paraId="5EC8C445" w14:textId="0EBED095" w:rsidR="004C0981" w:rsidRDefault="00046BA5" w:rsidP="00046BA5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2</w:t>
            </w:r>
          </w:p>
        </w:tc>
        <w:tc>
          <w:tcPr>
            <w:tcW w:w="1710" w:type="dxa"/>
            <w:vAlign w:val="center"/>
          </w:tcPr>
          <w:p w14:paraId="571E7FBB" w14:textId="70B9FD4D" w:rsidR="004C0981" w:rsidRDefault="00046BA5" w:rsidP="00046BA5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3</w:t>
            </w:r>
          </w:p>
        </w:tc>
        <w:tc>
          <w:tcPr>
            <w:tcW w:w="1710" w:type="dxa"/>
            <w:vAlign w:val="center"/>
          </w:tcPr>
          <w:p w14:paraId="4816FBA7" w14:textId="07DD6660" w:rsidR="004C0981" w:rsidRDefault="00046BA5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E</w:t>
            </w:r>
          </w:p>
        </w:tc>
        <w:tc>
          <w:tcPr>
            <w:tcW w:w="1710" w:type="dxa"/>
            <w:vAlign w:val="center"/>
          </w:tcPr>
          <w:p w14:paraId="34C123E3" w14:textId="1CD5D99A" w:rsidR="004C0981" w:rsidRDefault="00046BA5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F</w:t>
            </w:r>
          </w:p>
        </w:tc>
      </w:tr>
      <w:tr w:rsidR="004C0981" w14:paraId="547FFE91" w14:textId="77777777" w:rsidTr="0074065C">
        <w:trPr>
          <w:trHeight w:val="539"/>
        </w:trPr>
        <w:tc>
          <w:tcPr>
            <w:tcW w:w="2846" w:type="dxa"/>
            <w:vAlign w:val="center"/>
          </w:tcPr>
          <w:p w14:paraId="1BD82387" w14:textId="5D3F0898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4C0981">
              <w:rPr>
                <w:rFonts w:ascii="Times New Roman" w:hAnsi="Times New Roman" w:cs="Times New Roman"/>
                <w:sz w:val="26"/>
                <w:szCs w:val="26"/>
              </w:rPr>
              <w:t>Array1_Signed_Words</w:t>
            </w:r>
          </w:p>
        </w:tc>
        <w:tc>
          <w:tcPr>
            <w:tcW w:w="1762" w:type="dxa"/>
            <w:vAlign w:val="center"/>
          </w:tcPr>
          <w:p w14:paraId="4DD7A119" w14:textId="63590728" w:rsidR="004C0981" w:rsidRDefault="00046BA5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2</w:t>
            </w:r>
          </w:p>
        </w:tc>
        <w:tc>
          <w:tcPr>
            <w:tcW w:w="1710" w:type="dxa"/>
            <w:vAlign w:val="center"/>
          </w:tcPr>
          <w:p w14:paraId="644C189E" w14:textId="58382CB0" w:rsidR="004C0981" w:rsidRDefault="00046BA5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3</w:t>
            </w:r>
          </w:p>
        </w:tc>
        <w:tc>
          <w:tcPr>
            <w:tcW w:w="1710" w:type="dxa"/>
            <w:vAlign w:val="center"/>
          </w:tcPr>
          <w:p w14:paraId="56594BC0" w14:textId="72F04A50" w:rsidR="004C0981" w:rsidRDefault="00046BA5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FE</w:t>
            </w:r>
          </w:p>
        </w:tc>
        <w:tc>
          <w:tcPr>
            <w:tcW w:w="1710" w:type="dxa"/>
            <w:vAlign w:val="center"/>
          </w:tcPr>
          <w:p w14:paraId="3ABBE33C" w14:textId="5771FE4B" w:rsidR="004C0981" w:rsidRDefault="00046BA5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FF</w:t>
            </w:r>
          </w:p>
        </w:tc>
      </w:tr>
      <w:tr w:rsidR="004C0981" w14:paraId="602A2F3F" w14:textId="77777777" w:rsidTr="0074065C">
        <w:trPr>
          <w:trHeight w:val="521"/>
        </w:trPr>
        <w:tc>
          <w:tcPr>
            <w:tcW w:w="2846" w:type="dxa"/>
            <w:vAlign w:val="center"/>
          </w:tcPr>
          <w:p w14:paraId="4D55EA06" w14:textId="20DC9706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4C0981">
              <w:rPr>
                <w:rFonts w:ascii="Times New Roman" w:hAnsi="Times New Roman" w:cs="Times New Roman"/>
                <w:sz w:val="26"/>
                <w:szCs w:val="26"/>
              </w:rPr>
              <w:t>Array1_unsigned_Words</w:t>
            </w:r>
          </w:p>
        </w:tc>
        <w:tc>
          <w:tcPr>
            <w:tcW w:w="1762" w:type="dxa"/>
            <w:vAlign w:val="center"/>
          </w:tcPr>
          <w:p w14:paraId="73FFD0DA" w14:textId="636BF889" w:rsidR="004C0981" w:rsidRDefault="00DA21EA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4</w:t>
            </w:r>
          </w:p>
        </w:tc>
        <w:tc>
          <w:tcPr>
            <w:tcW w:w="1710" w:type="dxa"/>
            <w:vAlign w:val="center"/>
          </w:tcPr>
          <w:p w14:paraId="37FC31E2" w14:textId="57DEEF2D" w:rsidR="004C0981" w:rsidRDefault="00DA21EA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6</w:t>
            </w:r>
          </w:p>
        </w:tc>
        <w:tc>
          <w:tcPr>
            <w:tcW w:w="1710" w:type="dxa"/>
            <w:vAlign w:val="center"/>
          </w:tcPr>
          <w:p w14:paraId="61127A26" w14:textId="33935312" w:rsidR="004C0981" w:rsidRDefault="00DA21EA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FC</w:t>
            </w:r>
          </w:p>
        </w:tc>
        <w:tc>
          <w:tcPr>
            <w:tcW w:w="1710" w:type="dxa"/>
            <w:vAlign w:val="center"/>
          </w:tcPr>
          <w:p w14:paraId="1CE4F5D9" w14:textId="11B8244C" w:rsidR="004C0981" w:rsidRDefault="00DA21EA" w:rsidP="000A21B9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FE</w:t>
            </w:r>
          </w:p>
        </w:tc>
      </w:tr>
      <w:tr w:rsidR="004C0981" w14:paraId="1A7070F8" w14:textId="77777777" w:rsidTr="0074065C">
        <w:trPr>
          <w:trHeight w:val="539"/>
        </w:trPr>
        <w:tc>
          <w:tcPr>
            <w:tcW w:w="2846" w:type="dxa"/>
            <w:vAlign w:val="center"/>
          </w:tcPr>
          <w:p w14:paraId="4D63751A" w14:textId="48B5E923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4C0981">
              <w:rPr>
                <w:rFonts w:ascii="Times New Roman" w:hAnsi="Times New Roman" w:cs="Times New Roman"/>
                <w:sz w:val="26"/>
                <w:szCs w:val="26"/>
              </w:rPr>
              <w:t>Array1_Add_Words</w:t>
            </w:r>
          </w:p>
        </w:tc>
        <w:tc>
          <w:tcPr>
            <w:tcW w:w="1762" w:type="dxa"/>
            <w:vAlign w:val="center"/>
          </w:tcPr>
          <w:p w14:paraId="7B9051E4" w14:textId="5CFC7809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14</w:t>
            </w:r>
          </w:p>
        </w:tc>
        <w:tc>
          <w:tcPr>
            <w:tcW w:w="1710" w:type="dxa"/>
            <w:vAlign w:val="center"/>
          </w:tcPr>
          <w:p w14:paraId="6AA283CC" w14:textId="5A68B5CB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1E</w:t>
            </w:r>
          </w:p>
        </w:tc>
        <w:tc>
          <w:tcPr>
            <w:tcW w:w="1710" w:type="dxa"/>
            <w:vAlign w:val="center"/>
          </w:tcPr>
          <w:p w14:paraId="77A71F91" w14:textId="58F4091F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9EC</w:t>
            </w:r>
          </w:p>
        </w:tc>
        <w:tc>
          <w:tcPr>
            <w:tcW w:w="1710" w:type="dxa"/>
            <w:vAlign w:val="center"/>
          </w:tcPr>
          <w:p w14:paraId="6173048C" w14:textId="2DD597FF" w:rsidR="004C0981" w:rsidRDefault="00DA21EA" w:rsidP="00046BA5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9F6</w:t>
            </w:r>
          </w:p>
        </w:tc>
      </w:tr>
      <w:tr w:rsidR="004C0981" w14:paraId="64C127D6" w14:textId="77777777" w:rsidTr="0074065C">
        <w:trPr>
          <w:trHeight w:val="530"/>
        </w:trPr>
        <w:tc>
          <w:tcPr>
            <w:tcW w:w="2846" w:type="dxa"/>
            <w:vAlign w:val="center"/>
          </w:tcPr>
          <w:p w14:paraId="732F1D5D" w14:textId="69A714AC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4C0981">
              <w:rPr>
                <w:rFonts w:ascii="Times New Roman" w:hAnsi="Times New Roman" w:cs="Times New Roman"/>
                <w:sz w:val="26"/>
                <w:szCs w:val="26"/>
              </w:rPr>
              <w:t>Array1_Mul_Words</w:t>
            </w:r>
          </w:p>
        </w:tc>
        <w:tc>
          <w:tcPr>
            <w:tcW w:w="1762" w:type="dxa"/>
            <w:vAlign w:val="center"/>
          </w:tcPr>
          <w:p w14:paraId="71866833" w14:textId="1DDD4C27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1</w:t>
            </w:r>
          </w:p>
        </w:tc>
        <w:tc>
          <w:tcPr>
            <w:tcW w:w="1710" w:type="dxa"/>
            <w:vAlign w:val="center"/>
          </w:tcPr>
          <w:p w14:paraId="4C5870A0" w14:textId="106A25E2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1</w:t>
            </w:r>
          </w:p>
        </w:tc>
        <w:tc>
          <w:tcPr>
            <w:tcW w:w="1710" w:type="dxa"/>
            <w:vAlign w:val="center"/>
          </w:tcPr>
          <w:p w14:paraId="77E58CF4" w14:textId="69006217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7F</w:t>
            </w:r>
          </w:p>
        </w:tc>
        <w:tc>
          <w:tcPr>
            <w:tcW w:w="1710" w:type="dxa"/>
            <w:vAlign w:val="center"/>
          </w:tcPr>
          <w:p w14:paraId="3C5D5CE2" w14:textId="6ACB9250" w:rsidR="004C0981" w:rsidRDefault="00DA21EA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7F</w:t>
            </w:r>
          </w:p>
        </w:tc>
      </w:tr>
      <w:tr w:rsidR="004C0981" w14:paraId="284F62F7" w14:textId="77777777" w:rsidTr="0074065C">
        <w:trPr>
          <w:trHeight w:val="620"/>
        </w:trPr>
        <w:tc>
          <w:tcPr>
            <w:tcW w:w="2846" w:type="dxa"/>
            <w:vAlign w:val="center"/>
          </w:tcPr>
          <w:p w14:paraId="61221F7F" w14:textId="303E85FD" w:rsidR="004C0981" w:rsidRDefault="004C0981" w:rsidP="004C0981">
            <w:pPr>
              <w:autoSpaceDE w:val="0"/>
              <w:autoSpaceDN w:val="0"/>
              <w:adjustRightInd w:val="0"/>
              <w:spacing w:line="360" w:lineRule="exact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4C0981">
              <w:rPr>
                <w:rFonts w:ascii="Times New Roman" w:hAnsi="Times New Roman" w:cs="Times New Roman"/>
                <w:sz w:val="26"/>
                <w:szCs w:val="26"/>
              </w:rPr>
              <w:t>Array1_Div_Words</w:t>
            </w:r>
          </w:p>
        </w:tc>
        <w:tc>
          <w:tcPr>
            <w:tcW w:w="1762" w:type="dxa"/>
            <w:vAlign w:val="center"/>
          </w:tcPr>
          <w:p w14:paraId="751F3468" w14:textId="258FF483" w:rsidR="004C0981" w:rsidRDefault="0074065C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0</w:t>
            </w:r>
          </w:p>
        </w:tc>
        <w:tc>
          <w:tcPr>
            <w:tcW w:w="1710" w:type="dxa"/>
            <w:vAlign w:val="center"/>
          </w:tcPr>
          <w:p w14:paraId="492A81DA" w14:textId="6A8A4039" w:rsidR="004C0981" w:rsidRDefault="0074065C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0</w:t>
            </w:r>
          </w:p>
        </w:tc>
        <w:tc>
          <w:tcPr>
            <w:tcW w:w="1710" w:type="dxa"/>
            <w:vAlign w:val="center"/>
          </w:tcPr>
          <w:p w14:paraId="7EC45CA3" w14:textId="253C78DB" w:rsidR="004C0981" w:rsidRDefault="0074065C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0</w:t>
            </w:r>
          </w:p>
        </w:tc>
        <w:tc>
          <w:tcPr>
            <w:tcW w:w="1710" w:type="dxa"/>
            <w:vAlign w:val="center"/>
          </w:tcPr>
          <w:p w14:paraId="4E22CE41" w14:textId="4113472A" w:rsidR="004C0981" w:rsidRDefault="0074065C" w:rsidP="004C0981">
            <w:pPr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0000000</w:t>
            </w:r>
          </w:p>
        </w:tc>
      </w:tr>
    </w:tbl>
    <w:p w14:paraId="6C2A9413" w14:textId="28ADCBCF" w:rsidR="004C0981" w:rsidRDefault="004C0981" w:rsidP="00754364">
      <w:pPr>
        <w:autoSpaceDE w:val="0"/>
        <w:autoSpaceDN w:val="0"/>
        <w:adjustRightInd w:val="0"/>
        <w:spacing w:after="0" w:line="360" w:lineRule="exact"/>
        <w:jc w:val="both"/>
        <w:rPr>
          <w:rFonts w:ascii="Times New Roman" w:hAnsi="Times New Roman" w:cs="Times New Roman"/>
          <w:sz w:val="26"/>
          <w:szCs w:val="26"/>
        </w:rPr>
      </w:pPr>
    </w:p>
    <w:p w14:paraId="059A5327" w14:textId="77777777" w:rsidR="004C0981" w:rsidRDefault="004C0981" w:rsidP="008154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7263C7B7" w14:textId="77777777" w:rsidR="004C0981" w:rsidRDefault="004C0981" w:rsidP="008154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8128272" w14:textId="0C74A828" w:rsidR="00815463" w:rsidRPr="0069335F" w:rsidRDefault="00815463" w:rsidP="008154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9335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Things to turn in </w:t>
      </w:r>
      <w:r w:rsidR="001E6BD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the lab report </w:t>
      </w:r>
    </w:p>
    <w:p w14:paraId="191D1E2E" w14:textId="77777777" w:rsidR="0078528F" w:rsidRDefault="0078528F" w:rsidP="0073030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33BF4D" w14:textId="54F5271C" w:rsidR="00730300" w:rsidRDefault="00C17F9C" w:rsidP="007852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0300">
        <w:rPr>
          <w:rFonts w:ascii="Times New Roman" w:hAnsi="Times New Roman" w:cs="Times New Roman"/>
          <w:sz w:val="24"/>
          <w:szCs w:val="24"/>
        </w:rPr>
        <w:t xml:space="preserve">A. </w:t>
      </w:r>
      <w:r w:rsidR="0078528F">
        <w:rPr>
          <w:rFonts w:ascii="Times New Roman" w:hAnsi="Times New Roman" w:cs="Times New Roman"/>
          <w:sz w:val="24"/>
          <w:szCs w:val="24"/>
        </w:rPr>
        <w:t>Your Code</w:t>
      </w:r>
      <w:r w:rsidR="001E6BD7">
        <w:rPr>
          <w:rFonts w:ascii="Times New Roman" w:hAnsi="Times New Roman" w:cs="Times New Roman"/>
          <w:sz w:val="24"/>
          <w:szCs w:val="24"/>
        </w:rPr>
        <w:t>.</w:t>
      </w:r>
      <w:r w:rsidR="0078528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  <w:r w:rsidR="00730300" w:rsidRPr="00730300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78528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C5058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730300" w:rsidRPr="00730300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  <w:r w:rsidR="0073030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  <w:r w:rsidR="00730300">
        <w:rPr>
          <w:rFonts w:ascii="Times New Roman" w:hAnsi="Times New Roman" w:cs="Times New Roman"/>
          <w:sz w:val="24"/>
          <w:szCs w:val="24"/>
        </w:rPr>
        <w:tab/>
      </w:r>
      <w:r w:rsidR="00730300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72F654B6" w14:textId="1F758738" w:rsidR="005C04B3" w:rsidRDefault="005C04B3" w:rsidP="005C04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r w:rsidR="00F95F06">
        <w:rPr>
          <w:rFonts w:ascii="Times New Roman" w:hAnsi="Times New Roman" w:cs="Times New Roman"/>
          <w:sz w:val="24"/>
          <w:szCs w:val="24"/>
        </w:rPr>
        <w:t>Table 1 showing the results of your program</w:t>
      </w:r>
      <w:r w:rsidR="0078528F">
        <w:rPr>
          <w:rFonts w:ascii="Times New Roman" w:hAnsi="Times New Roman" w:cs="Times New Roman"/>
          <w:sz w:val="24"/>
          <w:szCs w:val="24"/>
        </w:rPr>
        <w:t xml:space="preserve">. </w:t>
      </w:r>
      <w:r w:rsidR="002C5058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F95F06">
        <w:rPr>
          <w:rFonts w:ascii="Times New Roman" w:hAnsi="Times New Roman" w:cs="Times New Roman"/>
          <w:sz w:val="24"/>
          <w:szCs w:val="24"/>
        </w:rPr>
        <w:tab/>
      </w:r>
      <w:r w:rsidR="00F95F06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2C5058">
        <w:rPr>
          <w:rFonts w:ascii="Times New Roman" w:hAnsi="Times New Roman" w:cs="Times New Roman"/>
          <w:sz w:val="24"/>
          <w:szCs w:val="24"/>
        </w:rPr>
        <w:t xml:space="preserve">  </w:t>
      </w:r>
      <w:r w:rsidRPr="00503692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F95F06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503692">
        <w:rPr>
          <w:rFonts w:ascii="Times New Roman" w:hAnsi="Times New Roman" w:cs="Times New Roman"/>
          <w:b/>
          <w:bCs/>
          <w:sz w:val="24"/>
          <w:szCs w:val="24"/>
        </w:rPr>
        <w:t xml:space="preserve"> marks]</w:t>
      </w:r>
    </w:p>
    <w:p w14:paraId="7B688066" w14:textId="309DA2C8" w:rsidR="0078528F" w:rsidRDefault="0078528F" w:rsidP="005C04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6864E1" w14:textId="6D602955" w:rsidR="0078528F" w:rsidRDefault="0078528F" w:rsidP="0078528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8528F" w:rsidSect="002A4F8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440B4" w14:textId="77777777" w:rsidR="006771D5" w:rsidRDefault="006771D5" w:rsidP="00FC6B67">
      <w:pPr>
        <w:spacing w:after="0" w:line="240" w:lineRule="auto"/>
      </w:pPr>
      <w:r>
        <w:separator/>
      </w:r>
    </w:p>
  </w:endnote>
  <w:endnote w:type="continuationSeparator" w:id="0">
    <w:p w14:paraId="0F2EF8B8" w14:textId="77777777" w:rsidR="006771D5" w:rsidRDefault="006771D5" w:rsidP="00FC6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67950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8B4132A" w14:textId="2144E77D" w:rsidR="009434E0" w:rsidRDefault="009434E0" w:rsidP="004070AA">
            <w:pPr>
              <w:pStyle w:val="Footer"/>
              <w:jc w:val="center"/>
            </w:pPr>
            <w:r>
              <w:t xml:space="preserve">Page </w:t>
            </w:r>
            <w:r w:rsidR="00FF08D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FF08D6">
              <w:rPr>
                <w:b/>
                <w:bCs/>
                <w:sz w:val="24"/>
                <w:szCs w:val="24"/>
              </w:rPr>
              <w:fldChar w:fldCharType="separate"/>
            </w:r>
            <w:r w:rsidR="00022320">
              <w:rPr>
                <w:b/>
                <w:bCs/>
                <w:noProof/>
              </w:rPr>
              <w:t>4</w:t>
            </w:r>
            <w:r w:rsidR="00FF08D6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B4D8E">
              <w:rPr>
                <w:b/>
                <w:bCs/>
                <w:sz w:val="24"/>
                <w:szCs w:val="24"/>
              </w:rPr>
              <w:t>3</w:t>
            </w:r>
          </w:p>
        </w:sdtContent>
      </w:sdt>
    </w:sdtContent>
  </w:sdt>
  <w:p w14:paraId="3F501264" w14:textId="77777777" w:rsidR="009434E0" w:rsidRDefault="00943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A324F" w14:textId="77777777" w:rsidR="006771D5" w:rsidRDefault="006771D5" w:rsidP="00FC6B67">
      <w:pPr>
        <w:spacing w:after="0" w:line="240" w:lineRule="auto"/>
      </w:pPr>
      <w:r>
        <w:separator/>
      </w:r>
    </w:p>
  </w:footnote>
  <w:footnote w:type="continuationSeparator" w:id="0">
    <w:p w14:paraId="4A4692C4" w14:textId="77777777" w:rsidR="006771D5" w:rsidRDefault="006771D5" w:rsidP="00FC6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38"/>
        <w:szCs w:val="38"/>
      </w:rPr>
      <w:alias w:val="Title"/>
      <w:id w:val="536411716"/>
      <w:placeholder>
        <w:docPart w:val="71AB157A6A274FB99CFEAD7C6C04A203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3B97CEDD" w14:textId="7C9C30A2" w:rsidR="00FC6B67" w:rsidRPr="00FC6B67" w:rsidRDefault="00D71821" w:rsidP="001C3B9F">
        <w:pPr>
          <w:pStyle w:val="Header"/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8"/>
            <w:szCs w:val="38"/>
          </w:rPr>
          <w:t>Lab 4 – Data Transfer and Arithmetic Instructions</w:t>
        </w:r>
      </w:p>
    </w:sdtContent>
  </w:sdt>
  <w:p w14:paraId="49E7C25C" w14:textId="77777777" w:rsidR="00FC6B67" w:rsidRDefault="00EE1CA0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826176" behindDoc="0" locked="0" layoutInCell="1" allowOverlap="1" wp14:anchorId="55D65132" wp14:editId="19F5C8FA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52080" cy="845820"/>
              <wp:effectExtent l="0" t="0" r="19050" b="1143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52080" cy="84582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>
          <w:pict>
            <v:group w14:anchorId="1C27A852" id="Group 468" o:spid="_x0000_s1026" style="position:absolute;margin-left:0;margin-top:0;width:610.4pt;height:66.6pt;z-index:251826176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" strokecolor="#31849b"/>
              <v:rect id="Rectangle 470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713536" behindDoc="0" locked="0" layoutInCell="1" allowOverlap="1" wp14:anchorId="052BE22F" wp14:editId="7F90E3DC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07720"/>
              <wp:effectExtent l="0" t="0" r="23495" b="1524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0772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w14:anchorId="61C7F966" id="Rectangle 471" o:spid="_x0000_s1026" style="position:absolute;margin-left:0;margin-top:0;width:7.15pt;height:63.6pt;z-index:251713536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" fillcolor="#4bacc6 [3208]" strokecolor="#4f81bd [3204]">
              <w10:wrap anchorx="margin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00896" behindDoc="0" locked="0" layoutInCell="1" allowOverlap="1" wp14:anchorId="7482775D" wp14:editId="4C2A2225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07720"/>
              <wp:effectExtent l="0" t="0" r="23495" b="1524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0772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w14:anchorId="2CD6794B" id="Rectangle 472" o:spid="_x0000_s1026" style="position:absolute;margin-left:0;margin-top:0;width:7.15pt;height:63.6pt;z-index:251600896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" fillcolor="#4bacc6 [3208]" strokecolor="#4f81bd [3204]"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3.6pt;height:9.5pt;visibility:visible;mso-wrap-style:square" o:bullet="t">
        <v:imagedata r:id="rId1" o:title=""/>
      </v:shape>
    </w:pict>
  </w:numPicBullet>
  <w:numPicBullet w:numPicBulletId="1">
    <w:pict>
      <v:shape id="_x0000_i1049" type="#_x0000_t75" style="width:13.6pt;height:10.85pt;visibility:visible;mso-wrap-style:square" o:bullet="t">
        <v:imagedata r:id="rId2" o:title=""/>
      </v:shape>
    </w:pict>
  </w:numPicBullet>
  <w:abstractNum w:abstractNumId="0" w15:restartNumberingAfterBreak="0">
    <w:nsid w:val="009A5025"/>
    <w:multiLevelType w:val="hybridMultilevel"/>
    <w:tmpl w:val="FFEC9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1175F"/>
    <w:multiLevelType w:val="hybridMultilevel"/>
    <w:tmpl w:val="0310E6AE"/>
    <w:lvl w:ilvl="0" w:tplc="665E86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054FCF"/>
    <w:multiLevelType w:val="hybridMultilevel"/>
    <w:tmpl w:val="E94462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3628A5"/>
    <w:multiLevelType w:val="multilevel"/>
    <w:tmpl w:val="EDD6BD18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entative="1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entative="1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entative="1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entative="1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entative="1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entative="1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4" w15:restartNumberingAfterBreak="0">
    <w:nsid w:val="0C63751B"/>
    <w:multiLevelType w:val="hybridMultilevel"/>
    <w:tmpl w:val="9444A0A4"/>
    <w:lvl w:ilvl="0" w:tplc="9A66C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049EB"/>
    <w:multiLevelType w:val="multilevel"/>
    <w:tmpl w:val="E8DE0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CD3DD4"/>
    <w:multiLevelType w:val="multilevel"/>
    <w:tmpl w:val="EA22D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E54285"/>
    <w:multiLevelType w:val="hybridMultilevel"/>
    <w:tmpl w:val="03FE7EBE"/>
    <w:lvl w:ilvl="0" w:tplc="B2EEEA2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BA462D"/>
    <w:multiLevelType w:val="multilevel"/>
    <w:tmpl w:val="EA22D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5233B1"/>
    <w:multiLevelType w:val="hybridMultilevel"/>
    <w:tmpl w:val="9444A0A4"/>
    <w:lvl w:ilvl="0" w:tplc="9A66C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A768B4"/>
    <w:multiLevelType w:val="hybridMultilevel"/>
    <w:tmpl w:val="CB92132A"/>
    <w:lvl w:ilvl="0" w:tplc="6F28F27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2A5369F9"/>
    <w:multiLevelType w:val="multilevel"/>
    <w:tmpl w:val="7066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AB35A1"/>
    <w:multiLevelType w:val="hybridMultilevel"/>
    <w:tmpl w:val="9444A0A4"/>
    <w:lvl w:ilvl="0" w:tplc="9A66C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012FFD"/>
    <w:multiLevelType w:val="hybridMultilevel"/>
    <w:tmpl w:val="9FE6E972"/>
    <w:lvl w:ilvl="0" w:tplc="A406E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D59F5"/>
    <w:multiLevelType w:val="hybridMultilevel"/>
    <w:tmpl w:val="E4169FB2"/>
    <w:lvl w:ilvl="0" w:tplc="A406E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E63A0F"/>
    <w:multiLevelType w:val="hybridMultilevel"/>
    <w:tmpl w:val="5C4C67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640B15"/>
    <w:multiLevelType w:val="hybridMultilevel"/>
    <w:tmpl w:val="2690A7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270D4B"/>
    <w:multiLevelType w:val="hybridMultilevel"/>
    <w:tmpl w:val="051C8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7D6C1C"/>
    <w:multiLevelType w:val="multilevel"/>
    <w:tmpl w:val="808E5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075B27"/>
    <w:multiLevelType w:val="hybridMultilevel"/>
    <w:tmpl w:val="DEE0D162"/>
    <w:lvl w:ilvl="0" w:tplc="094E4008">
      <w:start w:val="1"/>
      <w:numFmt w:val="decimal"/>
      <w:lvlText w:val="%1-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63255D"/>
    <w:multiLevelType w:val="multilevel"/>
    <w:tmpl w:val="52B09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3F2849"/>
    <w:multiLevelType w:val="multilevel"/>
    <w:tmpl w:val="34CE1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AF56C7A"/>
    <w:multiLevelType w:val="multilevel"/>
    <w:tmpl w:val="B92C7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B04191"/>
    <w:multiLevelType w:val="hybridMultilevel"/>
    <w:tmpl w:val="2690A7A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3022A48"/>
    <w:multiLevelType w:val="hybridMultilevel"/>
    <w:tmpl w:val="9444A0A4"/>
    <w:lvl w:ilvl="0" w:tplc="9A66C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973C8"/>
    <w:multiLevelType w:val="hybridMultilevel"/>
    <w:tmpl w:val="1806E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53151"/>
    <w:multiLevelType w:val="multilevel"/>
    <w:tmpl w:val="34CE1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EE95257"/>
    <w:multiLevelType w:val="multilevel"/>
    <w:tmpl w:val="48B4A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691A42"/>
    <w:multiLevelType w:val="hybridMultilevel"/>
    <w:tmpl w:val="33744522"/>
    <w:lvl w:ilvl="0" w:tplc="CA78E0C0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D52FF1"/>
    <w:multiLevelType w:val="hybridMultilevel"/>
    <w:tmpl w:val="237CCE5C"/>
    <w:lvl w:ilvl="0" w:tplc="9E2203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702586"/>
    <w:multiLevelType w:val="multilevel"/>
    <w:tmpl w:val="722EE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DE10D6"/>
    <w:multiLevelType w:val="hybridMultilevel"/>
    <w:tmpl w:val="9FE6E9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EC3780"/>
    <w:multiLevelType w:val="hybridMultilevel"/>
    <w:tmpl w:val="BED44584"/>
    <w:lvl w:ilvl="0" w:tplc="546E898A">
      <w:start w:val="1"/>
      <w:numFmt w:val="bullet"/>
      <w:lvlText w:val=""/>
      <w:lvlPicBulletId w:val="0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132246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92AE37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F6083A3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8F32E18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08E0D33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216ECD6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B972DE7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8628121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33" w15:restartNumberingAfterBreak="0">
    <w:nsid w:val="66F474F5"/>
    <w:multiLevelType w:val="hybridMultilevel"/>
    <w:tmpl w:val="EA149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83A3C"/>
    <w:multiLevelType w:val="hybridMultilevel"/>
    <w:tmpl w:val="A664C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4A2AB9"/>
    <w:multiLevelType w:val="hybridMultilevel"/>
    <w:tmpl w:val="982C5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C11F70"/>
    <w:multiLevelType w:val="hybridMultilevel"/>
    <w:tmpl w:val="9FE6E9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E23F55"/>
    <w:multiLevelType w:val="multilevel"/>
    <w:tmpl w:val="AFE68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4535B16"/>
    <w:multiLevelType w:val="hybridMultilevel"/>
    <w:tmpl w:val="7548DEE6"/>
    <w:lvl w:ilvl="0" w:tplc="939AE0CC">
      <w:start w:val="1"/>
      <w:numFmt w:val="decimal"/>
      <w:lvlText w:val="%1."/>
      <w:lvlJc w:val="left"/>
      <w:pPr>
        <w:ind w:left="12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8" w:hanging="360"/>
      </w:pPr>
    </w:lvl>
    <w:lvl w:ilvl="2" w:tplc="0409001B" w:tentative="1">
      <w:start w:val="1"/>
      <w:numFmt w:val="lowerRoman"/>
      <w:lvlText w:val="%3."/>
      <w:lvlJc w:val="right"/>
      <w:pPr>
        <w:ind w:left="2708" w:hanging="180"/>
      </w:pPr>
    </w:lvl>
    <w:lvl w:ilvl="3" w:tplc="0409000F" w:tentative="1">
      <w:start w:val="1"/>
      <w:numFmt w:val="decimal"/>
      <w:lvlText w:val="%4."/>
      <w:lvlJc w:val="left"/>
      <w:pPr>
        <w:ind w:left="3428" w:hanging="360"/>
      </w:pPr>
    </w:lvl>
    <w:lvl w:ilvl="4" w:tplc="04090019" w:tentative="1">
      <w:start w:val="1"/>
      <w:numFmt w:val="lowerLetter"/>
      <w:lvlText w:val="%5."/>
      <w:lvlJc w:val="left"/>
      <w:pPr>
        <w:ind w:left="4148" w:hanging="360"/>
      </w:pPr>
    </w:lvl>
    <w:lvl w:ilvl="5" w:tplc="0409001B" w:tentative="1">
      <w:start w:val="1"/>
      <w:numFmt w:val="lowerRoman"/>
      <w:lvlText w:val="%6."/>
      <w:lvlJc w:val="right"/>
      <w:pPr>
        <w:ind w:left="4868" w:hanging="180"/>
      </w:pPr>
    </w:lvl>
    <w:lvl w:ilvl="6" w:tplc="0409000F" w:tentative="1">
      <w:start w:val="1"/>
      <w:numFmt w:val="decimal"/>
      <w:lvlText w:val="%7."/>
      <w:lvlJc w:val="left"/>
      <w:pPr>
        <w:ind w:left="5588" w:hanging="360"/>
      </w:pPr>
    </w:lvl>
    <w:lvl w:ilvl="7" w:tplc="04090019" w:tentative="1">
      <w:start w:val="1"/>
      <w:numFmt w:val="lowerLetter"/>
      <w:lvlText w:val="%8."/>
      <w:lvlJc w:val="left"/>
      <w:pPr>
        <w:ind w:left="6308" w:hanging="360"/>
      </w:pPr>
    </w:lvl>
    <w:lvl w:ilvl="8" w:tplc="0409001B" w:tentative="1">
      <w:start w:val="1"/>
      <w:numFmt w:val="lowerRoman"/>
      <w:lvlText w:val="%9."/>
      <w:lvlJc w:val="right"/>
      <w:pPr>
        <w:ind w:left="7028" w:hanging="180"/>
      </w:pPr>
    </w:lvl>
  </w:abstractNum>
  <w:abstractNum w:abstractNumId="39" w15:restartNumberingAfterBreak="0">
    <w:nsid w:val="748612A2"/>
    <w:multiLevelType w:val="hybridMultilevel"/>
    <w:tmpl w:val="D5C22286"/>
    <w:lvl w:ilvl="0" w:tplc="A9FA566C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A1158D"/>
    <w:multiLevelType w:val="hybridMultilevel"/>
    <w:tmpl w:val="58CCEF8E"/>
    <w:lvl w:ilvl="0" w:tplc="55E801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6B03C3"/>
    <w:multiLevelType w:val="hybridMultilevel"/>
    <w:tmpl w:val="BEE87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6449A7"/>
    <w:multiLevelType w:val="hybridMultilevel"/>
    <w:tmpl w:val="9444A0A4"/>
    <w:lvl w:ilvl="0" w:tplc="9A66C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37637D"/>
    <w:multiLevelType w:val="multilevel"/>
    <w:tmpl w:val="D988F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20332E"/>
    <w:multiLevelType w:val="hybridMultilevel"/>
    <w:tmpl w:val="5C4C67D4"/>
    <w:lvl w:ilvl="0" w:tplc="1368CD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AF26F8"/>
    <w:multiLevelType w:val="hybridMultilevel"/>
    <w:tmpl w:val="3E7C68EE"/>
    <w:lvl w:ilvl="0" w:tplc="76CA7E64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4441036">
    <w:abstractNumId w:val="45"/>
  </w:num>
  <w:num w:numId="2" w16cid:durableId="62943754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1541710">
    <w:abstractNumId w:val="27"/>
  </w:num>
  <w:num w:numId="4" w16cid:durableId="96679815">
    <w:abstractNumId w:val="3"/>
  </w:num>
  <w:num w:numId="5" w16cid:durableId="678775242">
    <w:abstractNumId w:val="26"/>
  </w:num>
  <w:num w:numId="6" w16cid:durableId="437674323">
    <w:abstractNumId w:val="43"/>
  </w:num>
  <w:num w:numId="7" w16cid:durableId="1224682659">
    <w:abstractNumId w:val="5"/>
  </w:num>
  <w:num w:numId="8" w16cid:durableId="1398283852">
    <w:abstractNumId w:val="8"/>
  </w:num>
  <w:num w:numId="9" w16cid:durableId="953631517">
    <w:abstractNumId w:val="18"/>
  </w:num>
  <w:num w:numId="10" w16cid:durableId="1285578033">
    <w:abstractNumId w:val="37"/>
  </w:num>
  <w:num w:numId="11" w16cid:durableId="1133475516">
    <w:abstractNumId w:val="20"/>
  </w:num>
  <w:num w:numId="12" w16cid:durableId="106589384">
    <w:abstractNumId w:val="22"/>
  </w:num>
  <w:num w:numId="13" w16cid:durableId="1835295113">
    <w:abstractNumId w:val="30"/>
  </w:num>
  <w:num w:numId="14" w16cid:durableId="906494467">
    <w:abstractNumId w:val="11"/>
  </w:num>
  <w:num w:numId="15" w16cid:durableId="937635087">
    <w:abstractNumId w:val="21"/>
  </w:num>
  <w:num w:numId="16" w16cid:durableId="300621165">
    <w:abstractNumId w:val="6"/>
  </w:num>
  <w:num w:numId="17" w16cid:durableId="477262543">
    <w:abstractNumId w:val="32"/>
  </w:num>
  <w:num w:numId="18" w16cid:durableId="651104788">
    <w:abstractNumId w:val="39"/>
  </w:num>
  <w:num w:numId="19" w16cid:durableId="2050642207">
    <w:abstractNumId w:val="4"/>
  </w:num>
  <w:num w:numId="20" w16cid:durableId="945114932">
    <w:abstractNumId w:val="42"/>
  </w:num>
  <w:num w:numId="21" w16cid:durableId="1443649411">
    <w:abstractNumId w:val="12"/>
  </w:num>
  <w:num w:numId="22" w16cid:durableId="2138834864">
    <w:abstractNumId w:val="9"/>
  </w:num>
  <w:num w:numId="23" w16cid:durableId="2047245004">
    <w:abstractNumId w:val="24"/>
  </w:num>
  <w:num w:numId="24" w16cid:durableId="963003069">
    <w:abstractNumId w:val="2"/>
  </w:num>
  <w:num w:numId="25" w16cid:durableId="308363984">
    <w:abstractNumId w:val="0"/>
  </w:num>
  <w:num w:numId="26" w16cid:durableId="1585066723">
    <w:abstractNumId w:val="34"/>
  </w:num>
  <w:num w:numId="27" w16cid:durableId="2101440009">
    <w:abstractNumId w:val="25"/>
  </w:num>
  <w:num w:numId="28" w16cid:durableId="397941679">
    <w:abstractNumId w:val="35"/>
  </w:num>
  <w:num w:numId="29" w16cid:durableId="758716273">
    <w:abstractNumId w:val="33"/>
  </w:num>
  <w:num w:numId="30" w16cid:durableId="100077371">
    <w:abstractNumId w:val="28"/>
  </w:num>
  <w:num w:numId="31" w16cid:durableId="143930399">
    <w:abstractNumId w:val="17"/>
  </w:num>
  <w:num w:numId="32" w16cid:durableId="28839326">
    <w:abstractNumId w:val="44"/>
  </w:num>
  <w:num w:numId="33" w16cid:durableId="434398616">
    <w:abstractNumId w:val="15"/>
  </w:num>
  <w:num w:numId="34" w16cid:durableId="1755740796">
    <w:abstractNumId w:val="7"/>
  </w:num>
  <w:num w:numId="35" w16cid:durableId="1006442438">
    <w:abstractNumId w:val="29"/>
  </w:num>
  <w:num w:numId="36" w16cid:durableId="1129127342">
    <w:abstractNumId w:val="16"/>
  </w:num>
  <w:num w:numId="37" w16cid:durableId="1103771026">
    <w:abstractNumId w:val="1"/>
  </w:num>
  <w:num w:numId="38" w16cid:durableId="1446271928">
    <w:abstractNumId w:val="41"/>
  </w:num>
  <w:num w:numId="39" w16cid:durableId="664893890">
    <w:abstractNumId w:val="23"/>
  </w:num>
  <w:num w:numId="40" w16cid:durableId="1913196222">
    <w:abstractNumId w:val="38"/>
  </w:num>
  <w:num w:numId="41" w16cid:durableId="878132646">
    <w:abstractNumId w:val="13"/>
  </w:num>
  <w:num w:numId="42" w16cid:durableId="1146822982">
    <w:abstractNumId w:val="36"/>
  </w:num>
  <w:num w:numId="43" w16cid:durableId="401217517">
    <w:abstractNumId w:val="31"/>
  </w:num>
  <w:num w:numId="44" w16cid:durableId="2142263060">
    <w:abstractNumId w:val="14"/>
  </w:num>
  <w:num w:numId="45" w16cid:durableId="2095777599">
    <w:abstractNumId w:val="10"/>
  </w:num>
  <w:num w:numId="46" w16cid:durableId="47514537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1MAZiAxMDQ3NjIyUdpeDU4uLM/DyQAqNaABcNLZwsAAAA"/>
  </w:docVars>
  <w:rsids>
    <w:rsidRoot w:val="00FC6B67"/>
    <w:rsid w:val="0001103F"/>
    <w:rsid w:val="000118AA"/>
    <w:rsid w:val="00011CAC"/>
    <w:rsid w:val="00022320"/>
    <w:rsid w:val="00046BA5"/>
    <w:rsid w:val="000558A8"/>
    <w:rsid w:val="00073194"/>
    <w:rsid w:val="00084494"/>
    <w:rsid w:val="000A21B9"/>
    <w:rsid w:val="000A3759"/>
    <w:rsid w:val="000A5A5A"/>
    <w:rsid w:val="000A7857"/>
    <w:rsid w:val="000D3DCD"/>
    <w:rsid w:val="00120B15"/>
    <w:rsid w:val="00123FBF"/>
    <w:rsid w:val="00132C87"/>
    <w:rsid w:val="001341E9"/>
    <w:rsid w:val="00141D41"/>
    <w:rsid w:val="00143C59"/>
    <w:rsid w:val="00172439"/>
    <w:rsid w:val="00180570"/>
    <w:rsid w:val="00183A62"/>
    <w:rsid w:val="00191547"/>
    <w:rsid w:val="001B4B2E"/>
    <w:rsid w:val="001C3B9F"/>
    <w:rsid w:val="001E1AB0"/>
    <w:rsid w:val="001E1E37"/>
    <w:rsid w:val="001E6BD7"/>
    <w:rsid w:val="001F36D7"/>
    <w:rsid w:val="00220A1F"/>
    <w:rsid w:val="00224F08"/>
    <w:rsid w:val="002276F9"/>
    <w:rsid w:val="00242A05"/>
    <w:rsid w:val="00261F2F"/>
    <w:rsid w:val="002A0F60"/>
    <w:rsid w:val="002A4F88"/>
    <w:rsid w:val="002B2249"/>
    <w:rsid w:val="002B7A7B"/>
    <w:rsid w:val="002C5058"/>
    <w:rsid w:val="002C767A"/>
    <w:rsid w:val="002E6F3F"/>
    <w:rsid w:val="002F4C46"/>
    <w:rsid w:val="00306339"/>
    <w:rsid w:val="003161CE"/>
    <w:rsid w:val="0032354A"/>
    <w:rsid w:val="003305F9"/>
    <w:rsid w:val="00344573"/>
    <w:rsid w:val="003465D3"/>
    <w:rsid w:val="0038278A"/>
    <w:rsid w:val="00391864"/>
    <w:rsid w:val="003A24E7"/>
    <w:rsid w:val="003A7AF3"/>
    <w:rsid w:val="003C51D1"/>
    <w:rsid w:val="003D24E8"/>
    <w:rsid w:val="003F70A4"/>
    <w:rsid w:val="004070AA"/>
    <w:rsid w:val="00415F91"/>
    <w:rsid w:val="00416DF0"/>
    <w:rsid w:val="004334CC"/>
    <w:rsid w:val="00435355"/>
    <w:rsid w:val="0044499A"/>
    <w:rsid w:val="004723E1"/>
    <w:rsid w:val="00474830"/>
    <w:rsid w:val="004879E3"/>
    <w:rsid w:val="00492B7D"/>
    <w:rsid w:val="004B3C2F"/>
    <w:rsid w:val="004B6B92"/>
    <w:rsid w:val="004C0981"/>
    <w:rsid w:val="004C402D"/>
    <w:rsid w:val="004C7C3B"/>
    <w:rsid w:val="004D7CE3"/>
    <w:rsid w:val="004E1508"/>
    <w:rsid w:val="004E639E"/>
    <w:rsid w:val="004F13F7"/>
    <w:rsid w:val="00500961"/>
    <w:rsid w:val="00500C63"/>
    <w:rsid w:val="00513445"/>
    <w:rsid w:val="00521CA0"/>
    <w:rsid w:val="00535291"/>
    <w:rsid w:val="005369D4"/>
    <w:rsid w:val="005404DB"/>
    <w:rsid w:val="00547EF1"/>
    <w:rsid w:val="00562447"/>
    <w:rsid w:val="0057344D"/>
    <w:rsid w:val="00583C0F"/>
    <w:rsid w:val="00594D15"/>
    <w:rsid w:val="005A37F0"/>
    <w:rsid w:val="005A3C6A"/>
    <w:rsid w:val="005A687D"/>
    <w:rsid w:val="005A7559"/>
    <w:rsid w:val="005B4D8E"/>
    <w:rsid w:val="005C04B3"/>
    <w:rsid w:val="005C17E9"/>
    <w:rsid w:val="005D1F15"/>
    <w:rsid w:val="005D79F2"/>
    <w:rsid w:val="005E1023"/>
    <w:rsid w:val="005E4458"/>
    <w:rsid w:val="005F2CBE"/>
    <w:rsid w:val="006016F5"/>
    <w:rsid w:val="0060751D"/>
    <w:rsid w:val="00607F20"/>
    <w:rsid w:val="006771D5"/>
    <w:rsid w:val="006900DB"/>
    <w:rsid w:val="0069335F"/>
    <w:rsid w:val="006B1046"/>
    <w:rsid w:val="006B1AE2"/>
    <w:rsid w:val="006C0E81"/>
    <w:rsid w:val="006C3FDD"/>
    <w:rsid w:val="006C6A63"/>
    <w:rsid w:val="006D2434"/>
    <w:rsid w:val="006D385B"/>
    <w:rsid w:val="00713B0F"/>
    <w:rsid w:val="00730300"/>
    <w:rsid w:val="00736357"/>
    <w:rsid w:val="0074065C"/>
    <w:rsid w:val="007413A8"/>
    <w:rsid w:val="00753D98"/>
    <w:rsid w:val="00754364"/>
    <w:rsid w:val="007579C7"/>
    <w:rsid w:val="0078528F"/>
    <w:rsid w:val="007A074B"/>
    <w:rsid w:val="007A2822"/>
    <w:rsid w:val="007D323A"/>
    <w:rsid w:val="007F7727"/>
    <w:rsid w:val="00803D82"/>
    <w:rsid w:val="0081523E"/>
    <w:rsid w:val="00815463"/>
    <w:rsid w:val="00833EEC"/>
    <w:rsid w:val="00841C27"/>
    <w:rsid w:val="008428B0"/>
    <w:rsid w:val="00844DA1"/>
    <w:rsid w:val="0084652D"/>
    <w:rsid w:val="00854CD8"/>
    <w:rsid w:val="00857B34"/>
    <w:rsid w:val="008652D1"/>
    <w:rsid w:val="0089254E"/>
    <w:rsid w:val="00895B30"/>
    <w:rsid w:val="00896CA9"/>
    <w:rsid w:val="008A1D10"/>
    <w:rsid w:val="008D7EDB"/>
    <w:rsid w:val="008E4608"/>
    <w:rsid w:val="008F168A"/>
    <w:rsid w:val="0090545E"/>
    <w:rsid w:val="009178B6"/>
    <w:rsid w:val="00931F94"/>
    <w:rsid w:val="009378A6"/>
    <w:rsid w:val="0094165C"/>
    <w:rsid w:val="009434E0"/>
    <w:rsid w:val="0094605F"/>
    <w:rsid w:val="009867F9"/>
    <w:rsid w:val="009B3CE3"/>
    <w:rsid w:val="009B7CE9"/>
    <w:rsid w:val="009D1EA5"/>
    <w:rsid w:val="009D6906"/>
    <w:rsid w:val="009E532C"/>
    <w:rsid w:val="009E6534"/>
    <w:rsid w:val="00A1631C"/>
    <w:rsid w:val="00A30E91"/>
    <w:rsid w:val="00A377F7"/>
    <w:rsid w:val="00A44E8F"/>
    <w:rsid w:val="00A54D0F"/>
    <w:rsid w:val="00A6446D"/>
    <w:rsid w:val="00A83110"/>
    <w:rsid w:val="00A90331"/>
    <w:rsid w:val="00AA0011"/>
    <w:rsid w:val="00AA6FD8"/>
    <w:rsid w:val="00B16B35"/>
    <w:rsid w:val="00B3486D"/>
    <w:rsid w:val="00B358DF"/>
    <w:rsid w:val="00B6087F"/>
    <w:rsid w:val="00B75340"/>
    <w:rsid w:val="00B8083E"/>
    <w:rsid w:val="00B92286"/>
    <w:rsid w:val="00BC409E"/>
    <w:rsid w:val="00BD4A92"/>
    <w:rsid w:val="00BE7B3D"/>
    <w:rsid w:val="00BF031B"/>
    <w:rsid w:val="00C00069"/>
    <w:rsid w:val="00C110EA"/>
    <w:rsid w:val="00C17F9C"/>
    <w:rsid w:val="00C214F8"/>
    <w:rsid w:val="00C23603"/>
    <w:rsid w:val="00C239CC"/>
    <w:rsid w:val="00C56E1B"/>
    <w:rsid w:val="00C62935"/>
    <w:rsid w:val="00C7366E"/>
    <w:rsid w:val="00C92D37"/>
    <w:rsid w:val="00CB41D7"/>
    <w:rsid w:val="00CB71B4"/>
    <w:rsid w:val="00CC47B0"/>
    <w:rsid w:val="00CD61E5"/>
    <w:rsid w:val="00CE423F"/>
    <w:rsid w:val="00CE5AE9"/>
    <w:rsid w:val="00CF77FF"/>
    <w:rsid w:val="00D102EC"/>
    <w:rsid w:val="00D13C02"/>
    <w:rsid w:val="00D15752"/>
    <w:rsid w:val="00D36367"/>
    <w:rsid w:val="00D63856"/>
    <w:rsid w:val="00D71821"/>
    <w:rsid w:val="00D72910"/>
    <w:rsid w:val="00D766EE"/>
    <w:rsid w:val="00D80E97"/>
    <w:rsid w:val="00D82E65"/>
    <w:rsid w:val="00DA21EA"/>
    <w:rsid w:val="00DA761A"/>
    <w:rsid w:val="00DA7B05"/>
    <w:rsid w:val="00DB01E3"/>
    <w:rsid w:val="00DB42EB"/>
    <w:rsid w:val="00DB5329"/>
    <w:rsid w:val="00DB5D0A"/>
    <w:rsid w:val="00DC54CC"/>
    <w:rsid w:val="00DE0940"/>
    <w:rsid w:val="00DE1154"/>
    <w:rsid w:val="00E50AB4"/>
    <w:rsid w:val="00E63F75"/>
    <w:rsid w:val="00EC78ED"/>
    <w:rsid w:val="00ED2D2B"/>
    <w:rsid w:val="00EE1CA0"/>
    <w:rsid w:val="00EE563E"/>
    <w:rsid w:val="00EE5C15"/>
    <w:rsid w:val="00F16F85"/>
    <w:rsid w:val="00F23854"/>
    <w:rsid w:val="00F46DC3"/>
    <w:rsid w:val="00F512D5"/>
    <w:rsid w:val="00F751EF"/>
    <w:rsid w:val="00F851A0"/>
    <w:rsid w:val="00F93ADD"/>
    <w:rsid w:val="00F95F06"/>
    <w:rsid w:val="00FC2B4A"/>
    <w:rsid w:val="00FC6B67"/>
    <w:rsid w:val="00FE70EE"/>
    <w:rsid w:val="00FF08D6"/>
    <w:rsid w:val="00FF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09B0BCA4"/>
  <w15:docId w15:val="{747CA951-C7D2-4496-B3A4-E7A1988B5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6B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7A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C214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B67"/>
  </w:style>
  <w:style w:type="paragraph" w:styleId="Footer">
    <w:name w:val="footer"/>
    <w:basedOn w:val="Normal"/>
    <w:link w:val="FooterChar"/>
    <w:uiPriority w:val="99"/>
    <w:unhideWhenUsed/>
    <w:rsid w:val="00FC6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B67"/>
  </w:style>
  <w:style w:type="paragraph" w:styleId="BalloonText">
    <w:name w:val="Balloon Text"/>
    <w:basedOn w:val="Normal"/>
    <w:link w:val="BalloonTextChar"/>
    <w:uiPriority w:val="99"/>
    <w:semiHidden/>
    <w:unhideWhenUsed/>
    <w:rsid w:val="00FC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B6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C6B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5D1F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2249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0069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unhideWhenUsed/>
    <w:rsid w:val="003A7AF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841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214F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14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14F8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214F8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513445"/>
    <w:pPr>
      <w:autoSpaceDE w:val="0"/>
      <w:autoSpaceDN w:val="0"/>
      <w:adjustRightInd w:val="0"/>
      <w:spacing w:after="0" w:line="240" w:lineRule="auto"/>
    </w:pPr>
    <w:rPr>
      <w:rFonts w:ascii="Candara" w:hAnsi="Candara" w:cs="Candara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B71B4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7A7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B7A7B"/>
  </w:style>
  <w:style w:type="character" w:styleId="UnresolvedMention">
    <w:name w:val="Unresolved Mention"/>
    <w:basedOn w:val="DefaultParagraphFont"/>
    <w:uiPriority w:val="99"/>
    <w:semiHidden/>
    <w:unhideWhenUsed/>
    <w:rsid w:val="00690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AB157A6A274FB99CFEAD7C6C04A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E48E-9577-4934-99A1-53F83368E3C4}"/>
      </w:docPartPr>
      <w:docPartBody>
        <w:p w:rsidR="00675C18" w:rsidRDefault="00FD5562" w:rsidP="00FD5562">
          <w:pPr>
            <w:pStyle w:val="71AB157A6A274FB99CFEAD7C6C04A203"/>
          </w:pPr>
          <w:r>
            <w:rPr>
              <w:rFonts w:asciiTheme="majorHAnsi" w:eastAsiaTheme="majorEastAsia" w:hAnsiTheme="majorHAnsi" w:cstheme="majorBidi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5562"/>
    <w:rsid w:val="00005667"/>
    <w:rsid w:val="00015224"/>
    <w:rsid w:val="00060AA1"/>
    <w:rsid w:val="00081279"/>
    <w:rsid w:val="00143837"/>
    <w:rsid w:val="001523CC"/>
    <w:rsid w:val="001736FD"/>
    <w:rsid w:val="00404D7C"/>
    <w:rsid w:val="00460227"/>
    <w:rsid w:val="004E308C"/>
    <w:rsid w:val="00514333"/>
    <w:rsid w:val="00593A4E"/>
    <w:rsid w:val="00675C18"/>
    <w:rsid w:val="00895B8E"/>
    <w:rsid w:val="008C6F87"/>
    <w:rsid w:val="008F2F2D"/>
    <w:rsid w:val="008F45FB"/>
    <w:rsid w:val="009E4204"/>
    <w:rsid w:val="00A634D1"/>
    <w:rsid w:val="00AC144F"/>
    <w:rsid w:val="00B04934"/>
    <w:rsid w:val="00B73A2B"/>
    <w:rsid w:val="00B91324"/>
    <w:rsid w:val="00BF560E"/>
    <w:rsid w:val="00C444B2"/>
    <w:rsid w:val="00DA1EE1"/>
    <w:rsid w:val="00DB29FA"/>
    <w:rsid w:val="00E32B5D"/>
    <w:rsid w:val="00FD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3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AB157A6A274FB99CFEAD7C6C04A203">
    <w:name w:val="71AB157A6A274FB99CFEAD7C6C04A203"/>
    <w:rsid w:val="00FD55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82AE1B-959D-4E38-8308-48AF3AC35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68</TotalTime>
  <Pages>1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4 – Data Transfer and Arithmetic Instructions</vt:lpstr>
    </vt:vector>
  </TitlesOfParts>
  <Company>Toshiba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– Data Transfer and Arithmetic Instructions</dc:title>
  <dc:creator>ramiri42</dc:creator>
  <cp:lastModifiedBy>Lewis Bates</cp:lastModifiedBy>
  <cp:revision>107</cp:revision>
  <cp:lastPrinted>2022-09-20T00:08:00Z</cp:lastPrinted>
  <dcterms:created xsi:type="dcterms:W3CDTF">2014-01-17T00:28:00Z</dcterms:created>
  <dcterms:modified xsi:type="dcterms:W3CDTF">2023-03-1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58719d269b1a357ef1e5fd459a72fc5682987c9fd8981ef65f7d01645f3d2</vt:lpwstr>
  </property>
</Properties>
</file>